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anda Millhae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an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lhae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1 Brier Street Kenilworth 600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anda.e.curl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361001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 Millhae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